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CE0" w:rsidRPr="00A21621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Enrollment Committee</w:t>
      </w:r>
    </w:p>
    <w:p w:rsidR="001D2CE0" w:rsidRPr="0033141A" w:rsidRDefault="001928CA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N</w:t>
      </w:r>
      <w:r w:rsidR="008E1A56">
        <w:rPr>
          <w:rFonts w:ascii="Times New Roman" w:hAnsi="Times New Roman"/>
          <w:b/>
          <w:sz w:val="24"/>
          <w:szCs w:val="20"/>
        </w:rPr>
        <w:t>oon</w:t>
      </w:r>
      <w:r>
        <w:rPr>
          <w:rFonts w:ascii="Times New Roman" w:hAnsi="Times New Roman"/>
          <w:b/>
          <w:sz w:val="24"/>
          <w:szCs w:val="20"/>
        </w:rPr>
        <w:t>-1:00 pm</w:t>
      </w:r>
      <w:r w:rsidR="001D2CE0">
        <w:rPr>
          <w:rFonts w:ascii="Times New Roman" w:hAnsi="Times New Roman"/>
          <w:b/>
          <w:sz w:val="24"/>
          <w:szCs w:val="20"/>
        </w:rPr>
        <w:t xml:space="preserve"> (CDT) in </w:t>
      </w:r>
      <w:r>
        <w:rPr>
          <w:rFonts w:ascii="Times New Roman" w:hAnsi="Times New Roman"/>
          <w:b/>
          <w:sz w:val="24"/>
          <w:szCs w:val="20"/>
        </w:rPr>
        <w:t>PH 325</w:t>
      </w:r>
      <w:r w:rsidR="001D2CE0">
        <w:rPr>
          <w:rFonts w:ascii="Times New Roman" w:hAnsi="Times New Roman"/>
          <w:b/>
          <w:sz w:val="24"/>
          <w:szCs w:val="20"/>
        </w:rPr>
        <w:t xml:space="preserve">          </w:t>
      </w:r>
    </w:p>
    <w:p w:rsidR="001D2CE0" w:rsidRPr="00F8282F" w:rsidRDefault="001928CA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Tuesday, August 06, 2019</w:t>
      </w:r>
      <w:bookmarkStart w:id="0" w:name="_GoBack"/>
      <w:bookmarkEnd w:id="0"/>
    </w:p>
    <w:p w:rsidR="001D2CE0" w:rsidRPr="003C58E4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1D2CE0" w:rsidRPr="00E67705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Andrew Bedrous, Mike Hermann (ex officio), Kristin Kraemer, Damon Kraft (Chair), Melanie Overton (ex officio), Esteban Paredes (ex officio), Carl Rowles, </w:t>
      </w:r>
      <w:r w:rsidR="00DA4DB4">
        <w:rPr>
          <w:rFonts w:ascii="Times New Roman" w:hAnsi="Times New Roman"/>
          <w:i/>
          <w:szCs w:val="20"/>
        </w:rPr>
        <w:t>Jasmin Dauner</w:t>
      </w:r>
      <w:r>
        <w:rPr>
          <w:rFonts w:ascii="Times New Roman" w:hAnsi="Times New Roman"/>
          <w:i/>
          <w:szCs w:val="20"/>
        </w:rPr>
        <w:t>, Bridget Weiser (ex officio), Jerri Zweygardt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1D2CE0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1D2CE0" w:rsidRPr="00444476" w:rsidRDefault="001D2CE0" w:rsidP="001D2CE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1D2CE0" w:rsidRPr="000B3EA2" w:rsidRDefault="001D2CE0" w:rsidP="001D2CE0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1D2CE0" w:rsidRPr="00132423" w:rsidRDefault="001D2CE0" w:rsidP="001D2CE0">
      <w:pPr>
        <w:pStyle w:val="Heading3"/>
        <w:rPr>
          <w:b w:val="0"/>
          <w:sz w:val="20"/>
        </w:rPr>
      </w:pPr>
      <w:r w:rsidRPr="00132423">
        <w:rPr>
          <w:b w:val="0"/>
          <w:sz w:val="20"/>
        </w:rPr>
        <w:tab/>
        <w:t>A.</w:t>
      </w:r>
      <w:r w:rsidRPr="00132423">
        <w:rPr>
          <w:b w:val="0"/>
          <w:sz w:val="20"/>
        </w:rPr>
        <w:tab/>
        <w:t>Welcome and Opening P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1D2CE0" w:rsidRDefault="001D2CE0" w:rsidP="001D2CE0">
      <w:pPr>
        <w:pStyle w:val="Heading3"/>
        <w:ind w:firstLine="720"/>
        <w:rPr>
          <w:b w:val="0"/>
          <w:sz w:val="20"/>
        </w:rPr>
      </w:pPr>
      <w:r w:rsidRPr="00132423">
        <w:rPr>
          <w:b w:val="0"/>
          <w:sz w:val="20"/>
        </w:rPr>
        <w:t>B.</w:t>
      </w:r>
      <w:r w:rsidRPr="00132423">
        <w:rPr>
          <w:b w:val="0"/>
          <w:sz w:val="20"/>
        </w:rPr>
        <w:tab/>
        <w:t>Call to Order</w:t>
      </w:r>
      <w:r>
        <w:rPr>
          <w:b w:val="0"/>
          <w:sz w:val="20"/>
        </w:rPr>
        <w:t xml:space="preserve"> a</w:t>
      </w:r>
      <w:r w:rsidR="000E6774">
        <w:rPr>
          <w:b w:val="0"/>
          <w:sz w:val="20"/>
        </w:rPr>
        <w:t xml:space="preserve">nd Approval of Minutes from </w:t>
      </w:r>
      <w:r w:rsidR="00332354">
        <w:rPr>
          <w:b w:val="0"/>
          <w:sz w:val="20"/>
        </w:rPr>
        <w:t>6/</w:t>
      </w:r>
      <w:r w:rsidR="000B098E">
        <w:rPr>
          <w:b w:val="0"/>
          <w:sz w:val="20"/>
        </w:rPr>
        <w:t>6</w:t>
      </w:r>
      <w:r w:rsidR="00E36A42">
        <w:rPr>
          <w:b w:val="0"/>
          <w:sz w:val="20"/>
        </w:rPr>
        <w:t>/</w:t>
      </w:r>
      <w:r w:rsidR="000B098E">
        <w:rPr>
          <w:b w:val="0"/>
          <w:sz w:val="20"/>
        </w:rPr>
        <w:t>19</w:t>
      </w:r>
    </w:p>
    <w:p w:rsidR="001D2CE0" w:rsidRPr="00526DB7" w:rsidRDefault="001D2CE0" w:rsidP="001D2CE0">
      <w:pPr>
        <w:pStyle w:val="Heading3"/>
        <w:ind w:firstLine="720"/>
        <w:rPr>
          <w:b w:val="0"/>
          <w:sz w:val="20"/>
        </w:rPr>
      </w:pPr>
      <w:r>
        <w:rPr>
          <w:sz w:val="20"/>
        </w:rPr>
        <w:t xml:space="preserve"> </w:t>
      </w:r>
    </w:p>
    <w:p w:rsidR="001D2CE0" w:rsidRPr="00FB4BC2" w:rsidRDefault="00E36A42" w:rsidP="001D2CE0">
      <w:pPr>
        <w:pStyle w:val="Default"/>
      </w:pPr>
      <w:r>
        <w:rPr>
          <w:b/>
        </w:rPr>
        <w:t xml:space="preserve">II. </w:t>
      </w:r>
      <w:r>
        <w:rPr>
          <w:b/>
        </w:rPr>
        <w:tab/>
        <w:t>New</w:t>
      </w:r>
      <w:r w:rsidR="001D2CE0">
        <w:rPr>
          <w:b/>
        </w:rPr>
        <w:t xml:space="preserve"> Business</w:t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  <w:t xml:space="preserve">           </w:t>
      </w:r>
      <w:r w:rsidR="001D2CE0">
        <w:rPr>
          <w:sz w:val="20"/>
        </w:rPr>
        <w:t xml:space="preserve"> </w:t>
      </w:r>
    </w:p>
    <w:p w:rsidR="00E249F4" w:rsidRDefault="001D2CE0" w:rsidP="00B2362F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>A</w:t>
      </w:r>
      <w:r w:rsidRPr="00DC2AC8">
        <w:rPr>
          <w:sz w:val="20"/>
          <w:szCs w:val="20"/>
        </w:rPr>
        <w:t>.</w:t>
      </w:r>
      <w:r w:rsidRPr="00DC2AC8">
        <w:rPr>
          <w:sz w:val="20"/>
          <w:szCs w:val="20"/>
        </w:rPr>
        <w:tab/>
      </w:r>
      <w:r w:rsidR="00E36A42">
        <w:rPr>
          <w:sz w:val="20"/>
          <w:szCs w:val="20"/>
        </w:rPr>
        <w:t>File Reviews</w:t>
      </w:r>
      <w:r w:rsidR="00E36A42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E36A42">
        <w:rPr>
          <w:sz w:val="20"/>
          <w:szCs w:val="20"/>
        </w:rPr>
        <w:t>All</w:t>
      </w:r>
    </w:p>
    <w:p w:rsidR="000E6774" w:rsidRDefault="000E6774" w:rsidP="000E6774">
      <w:pPr>
        <w:pStyle w:val="Default"/>
        <w:rPr>
          <w:sz w:val="20"/>
          <w:szCs w:val="20"/>
        </w:rPr>
      </w:pPr>
    </w:p>
    <w:p w:rsidR="001D2CE0" w:rsidRPr="00E67705" w:rsidRDefault="001D2CE0" w:rsidP="001D2CE0">
      <w:pPr>
        <w:pStyle w:val="Default"/>
        <w:rPr>
          <w:sz w:val="20"/>
          <w:szCs w:val="20"/>
        </w:rPr>
      </w:pPr>
      <w:r>
        <w:rPr>
          <w:b/>
        </w:rPr>
        <w:t>III.</w:t>
      </w:r>
      <w:r>
        <w:rPr>
          <w:b/>
        </w:rPr>
        <w:tab/>
        <w:t>Oth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  <w:r>
        <w:rPr>
          <w:sz w:val="20"/>
          <w:szCs w:val="20"/>
        </w:rPr>
        <w:t>All</w:t>
      </w:r>
    </w:p>
    <w:p w:rsidR="001D2CE0" w:rsidRDefault="001D2CE0" w:rsidP="001D2CE0">
      <w:pPr>
        <w:pStyle w:val="Default"/>
        <w:rPr>
          <w:b/>
        </w:rPr>
      </w:pPr>
    </w:p>
    <w:p w:rsidR="001D2CE0" w:rsidRPr="00A21621" w:rsidRDefault="001D2CE0" w:rsidP="001D2CE0">
      <w:pPr>
        <w:pStyle w:val="Default"/>
      </w:pPr>
      <w:r>
        <w:rPr>
          <w:b/>
        </w:rPr>
        <w:t>IV.</w:t>
      </w:r>
      <w:r>
        <w:rPr>
          <w:b/>
        </w:rPr>
        <w:tab/>
        <w:t>Adjourn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  <w:r>
        <w:rPr>
          <w:sz w:val="20"/>
        </w:rPr>
        <w:t>Kraft</w:t>
      </w:r>
    </w:p>
    <w:p w:rsidR="001D2CE0" w:rsidRDefault="001D2CE0" w:rsidP="001D2CE0">
      <w:pPr>
        <w:pStyle w:val="Default"/>
        <w:rPr>
          <w:b/>
        </w:rPr>
      </w:pPr>
    </w:p>
    <w:p w:rsidR="001D2CE0" w:rsidRDefault="001D2CE0" w:rsidP="001D2CE0">
      <w:pPr>
        <w:pStyle w:val="Default"/>
      </w:pPr>
    </w:p>
    <w:p w:rsidR="001D2CE0" w:rsidRDefault="001D2CE0" w:rsidP="001D2CE0">
      <w:pPr>
        <w:pStyle w:val="Default"/>
        <w:ind w:firstLine="720"/>
        <w:jc w:val="center"/>
      </w:pPr>
    </w:p>
    <w:p w:rsidR="001D2CE0" w:rsidRPr="00A21621" w:rsidRDefault="001D2CE0" w:rsidP="001F667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</w:t>
      </w:r>
      <w:r w:rsidR="001F667D">
        <w:rPr>
          <w:b/>
          <w:sz w:val="28"/>
        </w:rPr>
        <w:t>TBD</w:t>
      </w:r>
    </w:p>
    <w:p w:rsidR="001D2CE0" w:rsidRDefault="001D2CE0" w:rsidP="001D2CE0"/>
    <w:p w:rsidR="001D2CE0" w:rsidRDefault="001D2CE0" w:rsidP="001D2CE0"/>
    <w:p w:rsidR="001D2CE0" w:rsidRPr="00DC2AC8" w:rsidRDefault="001D2CE0" w:rsidP="001D2CE0">
      <w:pPr>
        <w:pStyle w:val="Default"/>
        <w:rPr>
          <w:sz w:val="20"/>
        </w:rPr>
      </w:pPr>
    </w:p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077FC9" w:rsidRDefault="00077FC9"/>
    <w:sectPr w:rsidR="00077FC9" w:rsidSect="00E67705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3B54CC"/>
    <w:multiLevelType w:val="hybridMultilevel"/>
    <w:tmpl w:val="A5D20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DM2sDQ3sTQ1sjRX0lEKTi0uzszPAykwNKsFAAWMkuEtAAAA"/>
  </w:docVars>
  <w:rsids>
    <w:rsidRoot w:val="001D2CE0"/>
    <w:rsid w:val="00015954"/>
    <w:rsid w:val="00077FC9"/>
    <w:rsid w:val="00097B8C"/>
    <w:rsid w:val="000B098E"/>
    <w:rsid w:val="000D0FA3"/>
    <w:rsid w:val="000E6774"/>
    <w:rsid w:val="001148B2"/>
    <w:rsid w:val="001928CA"/>
    <w:rsid w:val="001D2CE0"/>
    <w:rsid w:val="001F667D"/>
    <w:rsid w:val="003065CB"/>
    <w:rsid w:val="00332354"/>
    <w:rsid w:val="00510D2D"/>
    <w:rsid w:val="0078346A"/>
    <w:rsid w:val="008E1A56"/>
    <w:rsid w:val="00B2362F"/>
    <w:rsid w:val="00DA4DB4"/>
    <w:rsid w:val="00E249F4"/>
    <w:rsid w:val="00E36A42"/>
    <w:rsid w:val="00EE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AA34-C0EA-45EB-B0ED-846056CAB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CE0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1D2CE0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D2CE0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D2CE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D2CE0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1D2CE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08-06T14:15:00Z</dcterms:created>
  <dcterms:modified xsi:type="dcterms:W3CDTF">2019-08-06T14:15:00Z</dcterms:modified>
</cp:coreProperties>
</file>